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ary</w:t>
      </w:r>
      <w:r>
        <w:t xml:space="preserve"> </w:t>
      </w:r>
      <w:r>
        <w:t xml:space="preserve">Peterse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-sty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bc66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ary Petersen</dc:creator>
  <dcterms:created xsi:type="dcterms:W3CDTF">2018-09-20T17:54:36Z</dcterms:created>
  <dcterms:modified xsi:type="dcterms:W3CDTF">2018-09-20T17:54:36Z</dcterms:modified>
</cp:coreProperties>
</file>